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C5EAB9" w14:textId="524CEED8" w:rsidR="002E724B" w:rsidRDefault="002E724B" w:rsidP="00DD64D7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483693" wp14:editId="0DCA22F4">
                <wp:simplePos x="0" y="0"/>
                <wp:positionH relativeFrom="margin">
                  <wp:posOffset>1609725</wp:posOffset>
                </wp:positionH>
                <wp:positionV relativeFrom="paragraph">
                  <wp:posOffset>-493395</wp:posOffset>
                </wp:positionV>
                <wp:extent cx="4343400" cy="10191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19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E79935" w14:textId="77777777" w:rsidR="00DD64D7" w:rsidRPr="00395E39" w:rsidRDefault="00DD64D7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14:paraId="6DED56A6" w14:textId="1F6BCFBB" w:rsidR="00DD64D7" w:rsidRPr="002E724B" w:rsidRDefault="00E104C5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3</w:t>
                            </w:r>
                            <w:r w:rsidRPr="00E104C5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 xml:space="preserve"> </w:t>
                            </w:r>
                            <w:r w:rsidR="00DE61EF"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Quarterly</w:t>
                            </w:r>
                            <w:r w:rsidR="00DD64D7"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 xml:space="preserve"> Report</w:t>
                            </w:r>
                          </w:p>
                          <w:p w14:paraId="45221AB0" w14:textId="3E066CA1" w:rsidR="00DD64D7" w:rsidRPr="00395E39" w:rsidRDefault="004B0F98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April 1, </w:t>
                            </w:r>
                            <w:r w:rsidR="00DD64D7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F956B3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  <w:r w:rsidR="00DD64D7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June 30,</w:t>
                            </w:r>
                            <w:r w:rsidR="00DE61EF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F956B3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</w:p>
                          <w:p w14:paraId="4866997E" w14:textId="77777777" w:rsidR="00DD64D7" w:rsidRDefault="00DD64D7" w:rsidP="00DD64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8369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75pt;margin-top:-38.85pt;width:342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" fillcolor="window" stroked="f" strokeweight=".5pt">
                <v:textbox>
                  <w:txbxContent>
                    <w:p w14:paraId="36E79935" w14:textId="77777777" w:rsidR="00DD64D7" w:rsidRPr="00395E39" w:rsidRDefault="00DD64D7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14:paraId="6DED56A6" w14:textId="1F6BCFBB" w:rsidR="00DD64D7" w:rsidRPr="002E724B" w:rsidRDefault="00E104C5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3</w:t>
                      </w:r>
                      <w:r w:rsidRPr="00E104C5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  <w:vertAlign w:val="superscript"/>
                        </w:rPr>
                        <w:t>RD</w:t>
                      </w:r>
                      <w:r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 xml:space="preserve"> </w:t>
                      </w:r>
                      <w:r w:rsidR="00DE61EF"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Quarterly</w:t>
                      </w:r>
                      <w:r w:rsidR="00DD64D7"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 xml:space="preserve"> Report</w:t>
                      </w:r>
                    </w:p>
                    <w:p w14:paraId="45221AB0" w14:textId="3E066CA1" w:rsidR="00DD64D7" w:rsidRPr="00395E39" w:rsidRDefault="004B0F98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April 1, </w:t>
                      </w:r>
                      <w:r w:rsidR="00DD64D7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F956B3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  <w:r w:rsidR="00DD64D7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June 30,</w:t>
                      </w:r>
                      <w:r w:rsidR="00DE61EF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F956B3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</w:p>
                    <w:p w14:paraId="4866997E" w14:textId="77777777" w:rsidR="00DD64D7" w:rsidRDefault="00DD64D7" w:rsidP="00DD64D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16F82F5" wp14:editId="084A834E">
            <wp:simplePos x="0" y="0"/>
            <wp:positionH relativeFrom="column">
              <wp:posOffset>-403860</wp:posOffset>
            </wp:positionH>
            <wp:positionV relativeFrom="paragraph">
              <wp:posOffset>-586740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E113D" w14:textId="77777777" w:rsidR="002E724B" w:rsidRDefault="002E724B" w:rsidP="00DD64D7">
      <w:pPr>
        <w:spacing w:after="0" w:line="240" w:lineRule="auto"/>
        <w:rPr>
          <w:rFonts w:ascii="Arial" w:hAnsi="Arial" w:cs="Arial"/>
          <w:b/>
          <w:sz w:val="36"/>
        </w:rPr>
      </w:pPr>
    </w:p>
    <w:p w14:paraId="453D7DF1" w14:textId="6C73C875" w:rsidR="00DD64D7" w:rsidRPr="00B344A3" w:rsidRDefault="00DD64D7" w:rsidP="00DD64D7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2800"/>
        <w:gridCol w:w="2350"/>
        <w:gridCol w:w="5200"/>
      </w:tblGrid>
      <w:tr w:rsidR="00DD64D7" w:rsidRPr="00CA5263" w14:paraId="4E7512E7" w14:textId="77777777" w:rsidTr="001849DE">
        <w:tc>
          <w:tcPr>
            <w:tcW w:w="2800" w:type="dxa"/>
          </w:tcPr>
          <w:p w14:paraId="631559DF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27EF7559A3CE461CA0AFD294C216737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0" w:type="dxa"/>
                <w:gridSpan w:val="2"/>
              </w:tcPr>
              <w:p w14:paraId="45259940" w14:textId="77777777" w:rsidR="00DD64D7" w:rsidRPr="00C9410D" w:rsidRDefault="00DD64D7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DD64D7" w:rsidRPr="00CA5263" w14:paraId="1826E4BA" w14:textId="77777777" w:rsidTr="001849DE">
        <w:tc>
          <w:tcPr>
            <w:tcW w:w="2800" w:type="dxa"/>
          </w:tcPr>
          <w:p w14:paraId="7C62FBE9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7550" w:type="dxa"/>
            <w:gridSpan w:val="2"/>
          </w:tcPr>
          <w:p w14:paraId="7C670B3C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DD64D7" w:rsidRPr="00CA5263" w14:paraId="0D4914CC" w14:textId="77777777" w:rsidTr="001849DE">
        <w:tc>
          <w:tcPr>
            <w:tcW w:w="2800" w:type="dxa"/>
          </w:tcPr>
          <w:p w14:paraId="272164A6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7550" w:type="dxa"/>
            <w:gridSpan w:val="2"/>
          </w:tcPr>
          <w:p w14:paraId="471F0D2B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4B0F98" w:rsidRPr="00CA5263" w14:paraId="77AA07DE" w14:textId="77777777" w:rsidTr="001849DE">
        <w:tc>
          <w:tcPr>
            <w:tcW w:w="2800" w:type="dxa"/>
          </w:tcPr>
          <w:p w14:paraId="5C85F4CA" w14:textId="0E1F172F" w:rsidR="004B0F98" w:rsidRPr="004F7CEA" w:rsidRDefault="004B0F98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Title III Grant:</w:t>
            </w:r>
          </w:p>
        </w:tc>
        <w:tc>
          <w:tcPr>
            <w:tcW w:w="7550" w:type="dxa"/>
            <w:gridSpan w:val="2"/>
          </w:tcPr>
          <w:p w14:paraId="1A0CC9E5" w14:textId="1C840201" w:rsidR="004B0F98" w:rsidRPr="00C9410D" w:rsidRDefault="008674B6" w:rsidP="004B0F98">
            <w:pPr>
              <w:spacing w:after="60"/>
              <w:jc w:val="center"/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F98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4B0F98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4B0F98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F98" w:rsidRP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4B0F98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FUTURE ACT</w:t>
            </w:r>
          </w:p>
        </w:tc>
      </w:tr>
      <w:tr w:rsidR="00DD64D7" w:rsidRPr="00B03A6D" w14:paraId="4C72FBB2" w14:textId="77777777" w:rsidTr="002E724B">
        <w:tc>
          <w:tcPr>
            <w:tcW w:w="10350" w:type="dxa"/>
            <w:gridSpan w:val="3"/>
            <w:shd w:val="clear" w:color="auto" w:fill="4472C4" w:themeFill="accent1"/>
          </w:tcPr>
          <w:p w14:paraId="748DF970" w14:textId="77777777" w:rsidR="00DD64D7" w:rsidRPr="00395E39" w:rsidRDefault="00DD64D7" w:rsidP="00325B2E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05A73667" w14:textId="77777777" w:rsidR="00DD64D7" w:rsidRPr="00395E39" w:rsidRDefault="00DD64D7" w:rsidP="00325B2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</w:t>
            </w:r>
            <w:proofErr w:type="gramStart"/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of</w:t>
            </w:r>
            <w:proofErr w:type="gramEnd"/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the status of each objective. </w:t>
            </w:r>
          </w:p>
          <w:p w14:paraId="7ADEB281" w14:textId="77777777" w:rsidR="00DD64D7" w:rsidRPr="00B03A6D" w:rsidRDefault="00DD64D7" w:rsidP="00325B2E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, baseline data, and performance indicators.</w:t>
            </w:r>
          </w:p>
        </w:tc>
      </w:tr>
      <w:tr w:rsidR="00DD64D7" w:rsidRPr="00B03A6D" w14:paraId="5BF688A1" w14:textId="77777777" w:rsidTr="001849DE">
        <w:trPr>
          <w:trHeight w:val="593"/>
        </w:trPr>
        <w:tc>
          <w:tcPr>
            <w:tcW w:w="5150" w:type="dxa"/>
            <w:gridSpan w:val="2"/>
          </w:tcPr>
          <w:p w14:paraId="02C280E3" w14:textId="0833C1FA" w:rsidR="00790605" w:rsidRDefault="00790605" w:rsidP="00325B2E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  <w:p w14:paraId="2DCEE71F" w14:textId="77777777" w:rsidR="00DD64D7" w:rsidRPr="003603C3" w:rsidRDefault="00DD64D7" w:rsidP="00300E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75856A8C" w14:textId="13C11F61" w:rsidR="00DD64D7" w:rsidRPr="00790605" w:rsidRDefault="00DD64D7" w:rsidP="00325B2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90605">
              <w:rPr>
                <w:rFonts w:ascii="Arial" w:hAnsi="Arial" w:cs="Arial"/>
                <w:b/>
                <w:sz w:val="24"/>
                <w:szCs w:val="24"/>
              </w:rPr>
              <w:t>Status of Performance Indicators</w:t>
            </w:r>
          </w:p>
          <w:p w14:paraId="1A557858" w14:textId="77777777" w:rsidR="00DD64D7" w:rsidRPr="003603C3" w:rsidRDefault="00DD64D7" w:rsidP="00325B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64D7" w:rsidRPr="00B03A6D" w14:paraId="22FDF514" w14:textId="77777777" w:rsidTr="001849DE">
        <w:tc>
          <w:tcPr>
            <w:tcW w:w="5150" w:type="dxa"/>
            <w:gridSpan w:val="2"/>
          </w:tcPr>
          <w:p w14:paraId="724783E8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27F57024" w14:textId="77777777" w:rsidR="00DD64D7" w:rsidRPr="003603C3" w:rsidRDefault="00DD64D7" w:rsidP="00325B2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0DDBD884" w14:textId="77777777" w:rsidR="00DD64D7" w:rsidRPr="002E724B" w:rsidRDefault="00DD64D7" w:rsidP="00325B2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60E05B6" w14:textId="77777777" w:rsidR="00DD64D7" w:rsidRPr="002E724B" w:rsidRDefault="00DD64D7" w:rsidP="00325B2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2EE0DEFF" w14:textId="77777777" w:rsidTr="001849DE">
        <w:tc>
          <w:tcPr>
            <w:tcW w:w="5150" w:type="dxa"/>
            <w:gridSpan w:val="2"/>
          </w:tcPr>
          <w:p w14:paraId="0FEAF186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433BFA4E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434062B8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6EFE5A7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48E653AD" w14:textId="77777777" w:rsidTr="001849DE">
        <w:trPr>
          <w:trHeight w:val="332"/>
        </w:trPr>
        <w:tc>
          <w:tcPr>
            <w:tcW w:w="5150" w:type="dxa"/>
            <w:gridSpan w:val="2"/>
          </w:tcPr>
          <w:p w14:paraId="03AFD191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0B075E3A" w14:textId="77777777" w:rsidR="00300ED0" w:rsidRPr="003603C3" w:rsidRDefault="00300ED0" w:rsidP="00300E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34B6938A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B46DF0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63098D67" w14:textId="77777777" w:rsidTr="001849DE">
        <w:trPr>
          <w:trHeight w:val="386"/>
        </w:trPr>
        <w:tc>
          <w:tcPr>
            <w:tcW w:w="5150" w:type="dxa"/>
            <w:gridSpan w:val="2"/>
          </w:tcPr>
          <w:p w14:paraId="4724E8AB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4:</w:t>
            </w:r>
          </w:p>
          <w:p w14:paraId="6DFEB346" w14:textId="77777777" w:rsidR="00300ED0" w:rsidRPr="003603C3" w:rsidRDefault="00300ED0" w:rsidP="00300E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5F30656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EAE629A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0F8DD6CD" w14:textId="77777777" w:rsidTr="001849DE">
        <w:tc>
          <w:tcPr>
            <w:tcW w:w="10350" w:type="dxa"/>
            <w:gridSpan w:val="3"/>
          </w:tcPr>
          <w:p w14:paraId="008291FF" w14:textId="77777777" w:rsidR="00300ED0" w:rsidRPr="003603C3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2C27947E" w14:textId="77777777" w:rsidR="00300ED0" w:rsidRPr="003603C3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escribe any challenges encountered (in the below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). </w:t>
            </w:r>
          </w:p>
          <w:p w14:paraId="057869BD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77D2CF8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18331C39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BCE64C9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7FD680F" w14:textId="77777777" w:rsidR="00300ED0" w:rsidRPr="00FF7506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300ED0" w:rsidRPr="00B03A6D" w14:paraId="563695A8" w14:textId="77777777" w:rsidTr="002E724B">
        <w:trPr>
          <w:trHeight w:val="521"/>
        </w:trPr>
        <w:tc>
          <w:tcPr>
            <w:tcW w:w="10350" w:type="dxa"/>
            <w:gridSpan w:val="3"/>
            <w:shd w:val="clear" w:color="auto" w:fill="4472C4" w:themeFill="accent1"/>
          </w:tcPr>
          <w:p w14:paraId="4F7637A9" w14:textId="77777777" w:rsidR="00300ED0" w:rsidRPr="00395E39" w:rsidRDefault="00300ED0" w:rsidP="00300ED0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: Activity Management and Documentation</w:t>
            </w:r>
          </w:p>
          <w:p w14:paraId="05422949" w14:textId="77777777" w:rsidR="00300ED0" w:rsidRPr="00B03A6D" w:rsidRDefault="00300ED0" w:rsidP="00300E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300ED0" w:rsidRPr="00B03A6D" w14:paraId="5B86ED3E" w14:textId="77777777" w:rsidTr="001849DE">
        <w:tc>
          <w:tcPr>
            <w:tcW w:w="5150" w:type="dxa"/>
            <w:gridSpan w:val="2"/>
          </w:tcPr>
          <w:p w14:paraId="07183A75" w14:textId="77777777" w:rsidR="00300ED0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 xml:space="preserve">Are all Time and Efforts completed, submitted and </w:t>
            </w:r>
            <w:proofErr w:type="gramStart"/>
            <w:r w:rsidRPr="00B03A6D">
              <w:rPr>
                <w:rFonts w:ascii="Arial" w:hAnsi="Arial" w:cs="Arial"/>
                <w:sz w:val="24"/>
                <w:szCs w:val="24"/>
              </w:rPr>
              <w:t>up-to-date</w:t>
            </w:r>
            <w:proofErr w:type="gramEnd"/>
            <w:r w:rsidRPr="00B03A6D">
              <w:rPr>
                <w:rFonts w:ascii="Arial" w:hAnsi="Arial" w:cs="Arial"/>
                <w:sz w:val="24"/>
                <w:szCs w:val="24"/>
              </w:rPr>
              <w:t xml:space="preserve"> in the Title III office? </w:t>
            </w:r>
          </w:p>
          <w:p w14:paraId="4787479C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, provide a detailed explanation. </w:t>
            </w:r>
          </w:p>
        </w:tc>
        <w:tc>
          <w:tcPr>
            <w:tcW w:w="5200" w:type="dxa"/>
          </w:tcPr>
          <w:p w14:paraId="2BD312DA" w14:textId="77777777" w:rsidR="00300ED0" w:rsidRPr="00B03A6D" w:rsidRDefault="008674B6" w:rsidP="00300ED0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2722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300E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3926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300ED0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300ED0" w:rsidRPr="00B03A6D" w14:paraId="40E8C8A1" w14:textId="77777777" w:rsidTr="001849DE">
        <w:trPr>
          <w:trHeight w:val="70"/>
        </w:trPr>
        <w:tc>
          <w:tcPr>
            <w:tcW w:w="5150" w:type="dxa"/>
            <w:gridSpan w:val="2"/>
          </w:tcPr>
          <w:p w14:paraId="62483844" w14:textId="77777777" w:rsidR="00300ED0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07A37341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, provide a detailed explanation.</w:t>
            </w:r>
          </w:p>
        </w:tc>
        <w:tc>
          <w:tcPr>
            <w:tcW w:w="5200" w:type="dxa"/>
          </w:tcPr>
          <w:p w14:paraId="24894355" w14:textId="77777777" w:rsidR="00300ED0" w:rsidRPr="00B03A6D" w:rsidRDefault="008674B6" w:rsidP="00300ED0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591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300E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79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300ED0">
              <w:rPr>
                <w:rFonts w:ascii="Arial" w:hAnsi="Arial" w:cs="Arial"/>
                <w:sz w:val="24"/>
                <w:szCs w:val="24"/>
              </w:rPr>
              <w:t xml:space="preserve">No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9180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300ED0"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  <w:tr w:rsidR="00300ED0" w:rsidRPr="00B03A6D" w14:paraId="428A8BD3" w14:textId="77777777" w:rsidTr="001849DE">
        <w:trPr>
          <w:trHeight w:val="70"/>
        </w:trPr>
        <w:tc>
          <w:tcPr>
            <w:tcW w:w="5150" w:type="dxa"/>
            <w:gridSpan w:val="2"/>
          </w:tcPr>
          <w:p w14:paraId="3D659D88" w14:textId="49CD3E57" w:rsidR="00300ED0" w:rsidRPr="00B03A6D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at supporting documentation is being collected to display </w:t>
            </w:r>
            <w:r w:rsidR="00EC043A">
              <w:rPr>
                <w:rFonts w:ascii="Arial" w:hAnsi="Arial" w:cs="Arial"/>
                <w:sz w:val="24"/>
                <w:szCs w:val="24"/>
              </w:rPr>
              <w:t>the achievement</w:t>
            </w:r>
            <w:r>
              <w:rPr>
                <w:rFonts w:ascii="Arial" w:hAnsi="Arial" w:cs="Arial"/>
                <w:sz w:val="24"/>
                <w:szCs w:val="24"/>
              </w:rPr>
              <w:t xml:space="preserve"> of each approved objective? </w:t>
            </w:r>
          </w:p>
        </w:tc>
        <w:tc>
          <w:tcPr>
            <w:tcW w:w="5200" w:type="dxa"/>
          </w:tcPr>
          <w:p w14:paraId="7E594A76" w14:textId="77777777" w:rsidR="00300ED0" w:rsidRPr="00B03A6D" w:rsidRDefault="00300ED0" w:rsidP="00300E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28ED" w:rsidRPr="00B03A6D" w14:paraId="17E3EF66" w14:textId="77777777" w:rsidTr="001849DE">
        <w:trPr>
          <w:trHeight w:val="70"/>
        </w:trPr>
        <w:tc>
          <w:tcPr>
            <w:tcW w:w="5150" w:type="dxa"/>
            <w:gridSpan w:val="2"/>
          </w:tcPr>
          <w:p w14:paraId="77EF7B00" w14:textId="71C56CA6" w:rsidR="002128ED" w:rsidRDefault="00113B54" w:rsidP="00300E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jected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total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spend</w:t>
            </w:r>
            <w:r w:rsidR="002128E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45131">
              <w:rPr>
                <w:rFonts w:ascii="Arial" w:hAnsi="Arial" w:cs="Arial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y September 30, 202</w:t>
            </w:r>
            <w:r w:rsidR="0057604C">
              <w:rPr>
                <w:rFonts w:ascii="Arial" w:hAnsi="Arial" w:cs="Arial"/>
                <w:sz w:val="24"/>
                <w:szCs w:val="24"/>
              </w:rPr>
              <w:t>5</w:t>
            </w:r>
            <w:r w:rsidR="002128ED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5200" w:type="dxa"/>
          </w:tcPr>
          <w:p w14:paraId="394E9CD8" w14:textId="2B5BE636" w:rsidR="002128ED" w:rsidRPr="00B03A6D" w:rsidRDefault="00C070F7" w:rsidP="00C070F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C070F7" w:rsidRPr="00B03A6D" w14:paraId="0B4583F7" w14:textId="77777777" w:rsidTr="001849DE">
        <w:trPr>
          <w:trHeight w:val="70"/>
        </w:trPr>
        <w:tc>
          <w:tcPr>
            <w:tcW w:w="5150" w:type="dxa"/>
            <w:gridSpan w:val="2"/>
          </w:tcPr>
          <w:p w14:paraId="2A93C779" w14:textId="4EE03E60" w:rsidR="00C070F7" w:rsidRDefault="00C070F7" w:rsidP="00300E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cumbered to Date</w:t>
            </w:r>
            <w:r w:rsidR="00C740B5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5200" w:type="dxa"/>
          </w:tcPr>
          <w:p w14:paraId="025829BA" w14:textId="737A0698" w:rsidR="00C070F7" w:rsidRPr="00B03A6D" w:rsidRDefault="00C070F7" w:rsidP="00C070F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</w:tbl>
    <w:p w14:paraId="5822FA56" w14:textId="77777777" w:rsidR="00DD64D7" w:rsidRPr="008B13D6" w:rsidRDefault="00DD64D7" w:rsidP="00DD64D7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14:paraId="50EAA988" w14:textId="77777777" w:rsidR="00DD64D7" w:rsidRDefault="00DD64D7" w:rsidP="00DD64D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14:paraId="55769CA6" w14:textId="77777777" w:rsidR="00DD64D7" w:rsidRPr="008B13D6" w:rsidRDefault="00DD64D7" w:rsidP="002D526B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b/>
          <w:i/>
          <w:sz w:val="24"/>
        </w:rPr>
      </w:pPr>
    </w:p>
    <w:p w14:paraId="426468C4" w14:textId="77777777" w:rsidR="00DD64D7" w:rsidRPr="00B51F13" w:rsidRDefault="00DD64D7" w:rsidP="00DD64D7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 xml:space="preserve">Approval: </w:t>
      </w:r>
    </w:p>
    <w:p w14:paraId="21140697" w14:textId="5AD53161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</w:t>
      </w:r>
      <w:r w:rsidR="002E724B">
        <w:rPr>
          <w:rFonts w:ascii="Arial" w:eastAsia="Times New Roman" w:hAnsi="Arial" w:cs="Arial"/>
          <w:sz w:val="24"/>
          <w:szCs w:val="24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184D8B1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71DE196B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08207D1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4772D722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1BB41715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6E65166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CCDAEE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69BC2052" w14:textId="77777777" w:rsidR="009057DE" w:rsidRDefault="009057DE"/>
    <w:sectPr w:rsidR="009057DE" w:rsidSect="002E724B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zM0MDM1MDS2MDBX0lEKTi0uzszPAykwqgUAmhnUhSwAAAA="/>
  </w:docVars>
  <w:rsids>
    <w:rsidRoot w:val="00DD64D7"/>
    <w:rsid w:val="00045B82"/>
    <w:rsid w:val="00113B54"/>
    <w:rsid w:val="0018163E"/>
    <w:rsid w:val="001849DE"/>
    <w:rsid w:val="002128ED"/>
    <w:rsid w:val="0026074A"/>
    <w:rsid w:val="002D526B"/>
    <w:rsid w:val="002E724B"/>
    <w:rsid w:val="00300ED0"/>
    <w:rsid w:val="00310439"/>
    <w:rsid w:val="00350590"/>
    <w:rsid w:val="00383CBB"/>
    <w:rsid w:val="003950FC"/>
    <w:rsid w:val="004B0F98"/>
    <w:rsid w:val="00542C90"/>
    <w:rsid w:val="0057604C"/>
    <w:rsid w:val="005F6F54"/>
    <w:rsid w:val="00621FA1"/>
    <w:rsid w:val="007407C7"/>
    <w:rsid w:val="00745131"/>
    <w:rsid w:val="00790605"/>
    <w:rsid w:val="00864701"/>
    <w:rsid w:val="00877CE6"/>
    <w:rsid w:val="008C772C"/>
    <w:rsid w:val="008D382F"/>
    <w:rsid w:val="009057DE"/>
    <w:rsid w:val="00AC00B3"/>
    <w:rsid w:val="00AF7299"/>
    <w:rsid w:val="00B96CF9"/>
    <w:rsid w:val="00BB7530"/>
    <w:rsid w:val="00BD029F"/>
    <w:rsid w:val="00BF27BA"/>
    <w:rsid w:val="00C070F7"/>
    <w:rsid w:val="00C740B5"/>
    <w:rsid w:val="00C87081"/>
    <w:rsid w:val="00CE2BB9"/>
    <w:rsid w:val="00CF0ADB"/>
    <w:rsid w:val="00D25612"/>
    <w:rsid w:val="00DD64D7"/>
    <w:rsid w:val="00DE61EF"/>
    <w:rsid w:val="00E104C5"/>
    <w:rsid w:val="00E16C3D"/>
    <w:rsid w:val="00EC043A"/>
    <w:rsid w:val="00F31C1C"/>
    <w:rsid w:val="00F95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65721"/>
  <w15:chartTrackingRefBased/>
  <w15:docId w15:val="{A1E86F3E-7892-49B1-9132-948E75E86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64D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DD64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7EF7559A3CE461CA0AFD294C2167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D389A-4D3B-4C8B-8D8C-DCC11168ECDE}"/>
      </w:docPartPr>
      <w:docPartBody>
        <w:p w:rsidR="00AF1859" w:rsidRDefault="00DD6955" w:rsidP="00DD6955">
          <w:pPr>
            <w:pStyle w:val="27EF7559A3CE461CA0AFD294C216737E3"/>
          </w:pPr>
          <w:r w:rsidRPr="003603C3">
            <w:rPr>
              <w:rStyle w:val="PlaceholderText"/>
              <w:rFonts w:ascii="Arial" w:hAnsi="Arial" w:cs="Arial"/>
              <w:color w:val="3A3A3A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6955"/>
    <w:rsid w:val="000E245C"/>
    <w:rsid w:val="0018163E"/>
    <w:rsid w:val="0026074A"/>
    <w:rsid w:val="005B5ED3"/>
    <w:rsid w:val="007A01EE"/>
    <w:rsid w:val="007D2138"/>
    <w:rsid w:val="00820878"/>
    <w:rsid w:val="008647EA"/>
    <w:rsid w:val="008C772C"/>
    <w:rsid w:val="00AC00B3"/>
    <w:rsid w:val="00AF1859"/>
    <w:rsid w:val="00BF27BA"/>
    <w:rsid w:val="00CF0ADB"/>
    <w:rsid w:val="00DD6955"/>
    <w:rsid w:val="00E67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6955"/>
    <w:rPr>
      <w:color w:val="808080"/>
    </w:rPr>
  </w:style>
  <w:style w:type="paragraph" w:customStyle="1" w:styleId="27EF7559A3CE461CA0AFD294C216737E3">
    <w:name w:val="27EF7559A3CE461CA0AFD294C216737E3"/>
    <w:rsid w:val="00DD695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10B6E-F1BD-47AA-8C72-1A4F0FEA1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39</Characters>
  <Application>Microsoft Office Word</Application>
  <DocSecurity>0</DocSecurity>
  <Lines>7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Cooper-Johnson, Chrystal</cp:lastModifiedBy>
  <cp:revision>4</cp:revision>
  <cp:lastPrinted>2022-09-30T16:57:00Z</cp:lastPrinted>
  <dcterms:created xsi:type="dcterms:W3CDTF">2025-09-26T14:56:00Z</dcterms:created>
  <dcterms:modified xsi:type="dcterms:W3CDTF">2025-09-26T14:56:00Z</dcterms:modified>
</cp:coreProperties>
</file>